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4CAB" w:rsidRDefault="00372C1C" w:rsidP="00372C1C">
      <w:pPr>
        <w:pStyle w:val="Title"/>
        <w:jc w:val="center"/>
      </w:pPr>
      <w:r>
        <w:t xml:space="preserve">Documentation </w:t>
      </w:r>
      <w:r w:rsidRPr="00372C1C">
        <w:t>rate-limit-service</w:t>
      </w:r>
    </w:p>
    <w:p w:rsidR="00372C1C" w:rsidRDefault="00372C1C" w:rsidP="00372C1C"/>
    <w:p w:rsidR="00372C1C" w:rsidRDefault="00372C1C" w:rsidP="00372C1C">
      <w:pPr>
        <w:pStyle w:val="Heading1"/>
      </w:pPr>
      <w:r>
        <w:t>Technology Stack:</w:t>
      </w:r>
    </w:p>
    <w:p w:rsidR="00372C1C" w:rsidRDefault="002C12B4" w:rsidP="00A1195A">
      <w:pPr>
        <w:pStyle w:val="Heading3"/>
        <w:numPr>
          <w:ilvl w:val="0"/>
          <w:numId w:val="3"/>
        </w:numPr>
      </w:pPr>
      <w:r>
        <w:t>Java 8</w:t>
      </w:r>
    </w:p>
    <w:p w:rsidR="002C12B4" w:rsidRDefault="002C12B4" w:rsidP="00A1195A">
      <w:pPr>
        <w:pStyle w:val="Heading3"/>
        <w:numPr>
          <w:ilvl w:val="0"/>
          <w:numId w:val="3"/>
        </w:numPr>
      </w:pPr>
      <w:r>
        <w:t>Spring Boot</w:t>
      </w:r>
    </w:p>
    <w:p w:rsidR="002C12B4" w:rsidRDefault="002C12B4" w:rsidP="00A1195A">
      <w:pPr>
        <w:pStyle w:val="Heading3"/>
        <w:numPr>
          <w:ilvl w:val="0"/>
          <w:numId w:val="3"/>
        </w:numPr>
      </w:pPr>
      <w:r>
        <w:t>Swagger2</w:t>
      </w:r>
    </w:p>
    <w:p w:rsidR="002C12B4" w:rsidRDefault="002C12B4" w:rsidP="00A1195A">
      <w:pPr>
        <w:pStyle w:val="Heading3"/>
        <w:numPr>
          <w:ilvl w:val="0"/>
          <w:numId w:val="3"/>
        </w:numPr>
      </w:pPr>
      <w:r>
        <w:t>Spring Data JPA</w:t>
      </w:r>
    </w:p>
    <w:p w:rsidR="002C12B4" w:rsidRDefault="002C12B4" w:rsidP="00A1195A">
      <w:pPr>
        <w:pStyle w:val="Heading3"/>
        <w:numPr>
          <w:ilvl w:val="0"/>
          <w:numId w:val="3"/>
        </w:numPr>
      </w:pPr>
      <w:r>
        <w:t>H2 Database</w:t>
      </w:r>
    </w:p>
    <w:p w:rsidR="00431333" w:rsidRDefault="002C12B4" w:rsidP="00431333">
      <w:pPr>
        <w:pStyle w:val="Heading3"/>
        <w:numPr>
          <w:ilvl w:val="0"/>
          <w:numId w:val="3"/>
        </w:numPr>
      </w:pPr>
      <w:r>
        <w:t>Maven</w:t>
      </w:r>
      <w:r w:rsidR="00431333">
        <w:t xml:space="preserve"> </w:t>
      </w:r>
    </w:p>
    <w:p w:rsidR="00431333" w:rsidRPr="00431333" w:rsidRDefault="00431333" w:rsidP="00431333">
      <w:pPr>
        <w:pStyle w:val="Heading3"/>
        <w:numPr>
          <w:ilvl w:val="0"/>
          <w:numId w:val="3"/>
        </w:numPr>
      </w:pPr>
      <w:r>
        <w:t>REST</w:t>
      </w:r>
    </w:p>
    <w:p w:rsidR="00431333" w:rsidRPr="00431333" w:rsidRDefault="002C12B4" w:rsidP="00431333">
      <w:pPr>
        <w:pStyle w:val="Heading3"/>
        <w:numPr>
          <w:ilvl w:val="0"/>
          <w:numId w:val="3"/>
        </w:numPr>
      </w:pPr>
      <w:r>
        <w:t>Tomcat Server</w:t>
      </w:r>
    </w:p>
    <w:p w:rsidR="002C12B4" w:rsidRDefault="002C12B4" w:rsidP="002C12B4">
      <w:pPr>
        <w:pStyle w:val="Heading1"/>
      </w:pPr>
      <w:r>
        <w:t>Problem Statement:</w:t>
      </w:r>
    </w:p>
    <w:p w:rsidR="002C12B4" w:rsidRDefault="002C12B4" w:rsidP="002C12B4">
      <w:pPr>
        <w:autoSpaceDE w:val="0"/>
        <w:autoSpaceDN w:val="0"/>
        <w:adjustRightInd w:val="0"/>
        <w:spacing w:after="0" w:line="240" w:lineRule="auto"/>
      </w:pPr>
      <w:r w:rsidRPr="002C12B4">
        <w:t>This work sample requires the team to build a server-side rate-limiting solution, which tracks the number of</w:t>
      </w:r>
      <w:r>
        <w:t xml:space="preserve"> </w:t>
      </w:r>
      <w:r w:rsidRPr="002C12B4">
        <w:t>requests that are made by a User over a given period of time and block requests when the number of calls exceeds</w:t>
      </w:r>
      <w:r>
        <w:t xml:space="preserve"> </w:t>
      </w:r>
      <w:r w:rsidRPr="002C12B4">
        <w:t>the predefined threshold.</w:t>
      </w:r>
    </w:p>
    <w:p w:rsidR="00A1195A" w:rsidRDefault="00A1195A" w:rsidP="002C12B4">
      <w:pPr>
        <w:autoSpaceDE w:val="0"/>
        <w:autoSpaceDN w:val="0"/>
        <w:adjustRightInd w:val="0"/>
        <w:spacing w:after="0" w:line="240" w:lineRule="auto"/>
      </w:pPr>
    </w:p>
    <w:p w:rsidR="00A1195A" w:rsidRDefault="00A1195A" w:rsidP="00A1195A">
      <w:pPr>
        <w:pStyle w:val="Heading1"/>
      </w:pPr>
      <w:r>
        <w:t>Solution:</w:t>
      </w:r>
    </w:p>
    <w:p w:rsidR="00A1195A" w:rsidRDefault="00A1195A" w:rsidP="00A1195A">
      <w:r>
        <w:t>Provided 2 solutions to the problem</w:t>
      </w:r>
      <w:r w:rsidR="00431333">
        <w:t>, they are explained as below</w:t>
      </w:r>
      <w:r>
        <w:t>:</w:t>
      </w:r>
    </w:p>
    <w:p w:rsidR="00A1195A" w:rsidRDefault="00A1195A" w:rsidP="00A1195A">
      <w:pPr>
        <w:pStyle w:val="Heading2"/>
        <w:numPr>
          <w:ilvl w:val="0"/>
          <w:numId w:val="4"/>
        </w:numPr>
      </w:pPr>
      <w:r>
        <w:t>Cache Based</w:t>
      </w:r>
    </w:p>
    <w:p w:rsidR="00431333" w:rsidRPr="00431333" w:rsidRDefault="00431333" w:rsidP="00431333">
      <w:pPr>
        <w:ind w:left="720"/>
      </w:pPr>
    </w:p>
    <w:p w:rsidR="00A1195A" w:rsidRDefault="00A1195A" w:rsidP="00A1195A">
      <w:pPr>
        <w:pStyle w:val="Heading2"/>
        <w:numPr>
          <w:ilvl w:val="0"/>
          <w:numId w:val="4"/>
        </w:numPr>
      </w:pPr>
      <w:r>
        <w:t>Database Based</w:t>
      </w:r>
    </w:p>
    <w:p w:rsidR="00A1195A" w:rsidRDefault="00A1195A" w:rsidP="00A1195A"/>
    <w:p w:rsidR="00A1195A" w:rsidRPr="00A1195A" w:rsidRDefault="00A1195A" w:rsidP="00A1195A"/>
    <w:sectPr w:rsidR="00A1195A" w:rsidRPr="00A1195A" w:rsidSect="009637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370618"/>
    <w:multiLevelType w:val="hybridMultilevel"/>
    <w:tmpl w:val="EACC3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54664F"/>
    <w:multiLevelType w:val="hybridMultilevel"/>
    <w:tmpl w:val="885CC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997F19"/>
    <w:multiLevelType w:val="hybridMultilevel"/>
    <w:tmpl w:val="4A168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EA31E2"/>
    <w:multiLevelType w:val="hybridMultilevel"/>
    <w:tmpl w:val="EE5E5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rQ0NTU1MDAxM7MwNTZS0lEKTi0uzszPAykwrAUAD6gcwywAAAA="/>
  </w:docVars>
  <w:rsids>
    <w:rsidRoot w:val="00372C1C"/>
    <w:rsid w:val="002C12B4"/>
    <w:rsid w:val="00372C1C"/>
    <w:rsid w:val="00431333"/>
    <w:rsid w:val="00933E6B"/>
    <w:rsid w:val="0096379B"/>
    <w:rsid w:val="00A1195A"/>
    <w:rsid w:val="00EA58B0"/>
    <w:rsid w:val="00F14D3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379B"/>
  </w:style>
  <w:style w:type="paragraph" w:styleId="Heading1">
    <w:name w:val="heading 1"/>
    <w:basedOn w:val="Normal"/>
    <w:next w:val="Normal"/>
    <w:link w:val="Heading1Char"/>
    <w:uiPriority w:val="9"/>
    <w:qFormat/>
    <w:rsid w:val="00372C1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9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195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72C1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72C1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372C1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C12B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119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1195A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w</dc:creator>
  <cp:lastModifiedBy>wew</cp:lastModifiedBy>
  <cp:revision>4</cp:revision>
  <dcterms:created xsi:type="dcterms:W3CDTF">2020-03-29T11:37:00Z</dcterms:created>
  <dcterms:modified xsi:type="dcterms:W3CDTF">2020-03-29T12:19:00Z</dcterms:modified>
</cp:coreProperties>
</file>